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237E0C" w14:textId="2D74A474" w:rsidR="00FC3241" w:rsidRPr="00A24767" w:rsidRDefault="00A2476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SF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s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</m:den>
          </m:f>
        </m:oMath>
      </m:oMathPara>
    </w:p>
    <w:p w14:paraId="1BF49DB8" w14:textId="68E40CC8" w:rsidR="00A24767" w:rsidRDefault="00A24767" w:rsidP="00A24767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s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45E73315" w14:textId="5BAF994F" w:rsidR="00A24767" w:rsidRPr="0032268E" w:rsidRDefault="00A24767" w:rsidP="00A24767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8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C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s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06AF971D" w14:textId="0A497C5E" w:rsidR="0032268E" w:rsidRPr="0032268E" w:rsidRDefault="0032268E" w:rsidP="00A2476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Gd</m:t>
              </m:r>
            </m:num>
            <m:den>
              <m:r>
                <w:rPr>
                  <w:rFonts w:ascii="Cambria Math" w:eastAsiaTheme="minorEastAsia" w:hAnsi="Cambria Math"/>
                </w:rPr>
                <m:t>8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</m:den>
          </m:f>
        </m:oMath>
      </m:oMathPara>
    </w:p>
    <w:p w14:paraId="4034E356" w14:textId="3E1EC156" w:rsidR="0032268E" w:rsidRPr="0032268E" w:rsidRDefault="0032268E" w:rsidP="00A2476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cl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=1.1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δ</m:t>
              </m:r>
            </m:e>
            <m:sub>
              <m:r>
                <w:rPr>
                  <w:rFonts w:ascii="Cambria Math" w:eastAsiaTheme="minorEastAsia" w:hAnsi="Cambria Math"/>
                </w:rPr>
                <m:t>max</m:t>
              </m:r>
            </m:sub>
          </m:sSub>
        </m:oMath>
      </m:oMathPara>
    </w:p>
    <w:p w14:paraId="6ED5D260" w14:textId="626CE803" w:rsidR="00A24767" w:rsidRPr="00A24767" w:rsidRDefault="00A2476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.1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w:rPr>
                  <w:rFonts w:ascii="Cambria Math" w:hAnsi="Cambria Math"/>
                </w:rPr>
                <m:t>Gd</m:t>
              </m:r>
            </m:num>
            <m:den>
              <m:r>
                <w:rPr>
                  <w:rFonts w:ascii="Cambria Math" w:eastAsiaTheme="minorEastAsia" w:hAnsi="Cambria Math"/>
                </w:rPr>
                <m:t>8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</m:den>
          </m:f>
        </m:oMath>
      </m:oMathPara>
    </w:p>
    <w:p w14:paraId="574B504E" w14:textId="3D3F7372" w:rsidR="00A24767" w:rsidRDefault="00A24767" w:rsidP="00A24767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</w:rPr>
                <m:t>8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.1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Gd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8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C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s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16EC310E" w14:textId="7F8DC056" w:rsidR="00A24767" w:rsidRDefault="00A24767" w:rsidP="00A24767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1.1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eastAsiaTheme="minorEastAsia" w:hAnsi="Cambria Math"/>
                </w:rPr>
                <m:t>π</m:t>
              </m:r>
              <m:r>
                <w:rPr>
                  <w:rFonts w:ascii="Cambria Math" w:eastAsiaTheme="minorEastAsia" w:hAnsi="Cambria Math"/>
                </w:rPr>
                <m:t>d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a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≤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s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</m:oMath>
      </m:oMathPara>
    </w:p>
    <w:p w14:paraId="54136497" w14:textId="1B2D04DB" w:rsidR="0032268E" w:rsidRDefault="0032268E" w:rsidP="0032268E"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w:rPr>
                  <w:rFonts w:ascii="Cambria Math" w:hAnsi="Cambria Math"/>
                </w:rPr>
                <m:t>1.1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w:rPr>
                  <w:rFonts w:ascii="Cambria Math" w:hAnsi="Cambria Math"/>
                </w:rPr>
                <m:t>G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SF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</w:rPr>
                <m:t>πd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sy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≤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N</m:t>
              </m:r>
            </m:e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</m:sSub>
        </m:oMath>
      </m:oMathPara>
    </w:p>
    <w:p w14:paraId="3AE3FC1A" w14:textId="77777777" w:rsidR="00A24767" w:rsidRDefault="00A24767"/>
    <w:sectPr w:rsidR="00A24767" w:rsidSect="00EF0C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NDCwNDI1NDG1MDJQ0lEKTi0uzszPAykwrAUA2bkwcCwAAAA="/>
  </w:docVars>
  <w:rsids>
    <w:rsidRoot w:val="00A62D11"/>
    <w:rsid w:val="0032268E"/>
    <w:rsid w:val="00A24767"/>
    <w:rsid w:val="00A62D11"/>
    <w:rsid w:val="00EF0CE4"/>
    <w:rsid w:val="00FC32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C262CB"/>
  <w15:chartTrackingRefBased/>
  <w15:docId w15:val="{494992A9-DD4A-482C-9303-06EDC93C9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A2476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em Geçgel</dc:creator>
  <cp:keywords/>
  <dc:description/>
  <cp:lastModifiedBy>Cem Geçgel</cp:lastModifiedBy>
  <cp:revision>2</cp:revision>
  <dcterms:created xsi:type="dcterms:W3CDTF">2022-01-25T18:48:00Z</dcterms:created>
  <dcterms:modified xsi:type="dcterms:W3CDTF">2022-01-25T18:55:00Z</dcterms:modified>
</cp:coreProperties>
</file>